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with a convolutional autoencoder (</w:t>
      </w:r>
      <w:r>
        <w:rPr>
          <w:rStyle w:val="VerbatimChar"/>
        </w:rPr>
        <w:t xml:space="preserve">han_autoencoder(..., autoenc_conv_ed, ...)</w:t>
      </w:r>
      <w:r>
        <w:t xml:space="preserve">). The model reconstructs windows via Conv1D layers; high reconstruction error indicates anomalies. Steps: load packages/data, visualize, define the architecture/epochs, fit, detect, evaluate, and plot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volutional autoencoder-based detector (autoenc_conv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conv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conv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1:12Z</dcterms:created>
  <dcterms:modified xsi:type="dcterms:W3CDTF">2025-10-28T18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